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3408" w:rsidRDefault="000D0EC8">
      <w:pPr>
        <w:pStyle w:val="Title"/>
      </w:pPr>
      <w:r>
        <w:t>Curriculum Vitae</w:t>
      </w:r>
    </w:p>
    <w:p w:rsidR="007F3408" w:rsidRDefault="000D0EC8">
      <w:pPr>
        <w:pStyle w:val="Heading1"/>
      </w:pPr>
      <w:bookmarkStart w:id="0" w:name="anish-shah"/>
      <w:r>
        <w:t>Anish Shah</w:t>
      </w:r>
      <w:bookmarkEnd w:id="0"/>
    </w:p>
    <w:p w:rsidR="007F3408" w:rsidRDefault="000D0EC8">
      <w:pPr>
        <w:pStyle w:val="FirstParagraph"/>
      </w:pPr>
      <w:bookmarkStart w:id="1" w:name="webaddress"/>
      <w:r>
        <w:t>asshah4@emory.edu |  assha</w:t>
      </w:r>
      <w:r>
        <w:t>h</w:t>
      </w:r>
      <w:r>
        <w:t>4</w:t>
      </w:r>
      <w:r w:rsidR="003B5B8C">
        <w:t>.github.io</w:t>
      </w:r>
      <w:bookmarkStart w:id="2" w:name="_GoBack"/>
      <w:bookmarkEnd w:id="2"/>
    </w:p>
    <w:bookmarkEnd w:id="1"/>
    <w:p w:rsidR="007F3408" w:rsidRDefault="000D0EC8">
      <w:pPr>
        <w:pStyle w:val="BodyText"/>
      </w:pPr>
      <w:r>
        <w:t>Resident physician in internal medicine with an interest in heart rate variability, epidemiology, biostatistics, and point-of-care ultrasonography.</w:t>
      </w:r>
    </w:p>
    <w:p w:rsidR="007F3408" w:rsidRDefault="000D0EC8">
      <w:pPr>
        <w:pStyle w:val="Heading2"/>
      </w:pPr>
      <w:bookmarkStart w:id="3" w:name="personal-information"/>
      <w:r>
        <w:t>Personal information</w:t>
      </w:r>
      <w:bookmarkEnd w:id="3"/>
    </w:p>
    <w:p w:rsidR="007F3408" w:rsidRDefault="000D0EC8">
      <w:pPr>
        <w:pStyle w:val="Heading3"/>
      </w:pPr>
      <w:bookmarkStart w:id="4" w:name="physical-address"/>
      <w:r>
        <w:t>Physical address</w:t>
      </w:r>
      <w:bookmarkEnd w:id="4"/>
    </w:p>
    <w:p w:rsidR="007F3408" w:rsidRDefault="000D0EC8">
      <w:pPr>
        <w:pStyle w:val="FirstParagraph"/>
      </w:pPr>
      <w:r>
        <w:rPr>
          <w:i/>
        </w:rPr>
        <w:t>Office</w:t>
      </w:r>
    </w:p>
    <w:p w:rsidR="007F3408" w:rsidRDefault="000D0EC8">
      <w:pPr>
        <w:pStyle w:val="BodyText"/>
      </w:pPr>
      <w:r>
        <w:t>Emory University School of Medicine</w:t>
      </w:r>
      <w:r>
        <w:br/>
        <w:t>Department of Medicine</w:t>
      </w:r>
      <w:r>
        <w:br/>
        <w:t>1648</w:t>
      </w:r>
      <w:r>
        <w:t xml:space="preserve"> Pierce Drive NE</w:t>
      </w:r>
      <w:r>
        <w:br/>
        <w:t>Atlanta, GA 30307</w:t>
      </w:r>
    </w:p>
    <w:p w:rsidR="007F3408" w:rsidRDefault="000D0EC8">
      <w:pPr>
        <w:pStyle w:val="BodyText"/>
      </w:pPr>
      <w:r>
        <w:rPr>
          <w:i/>
        </w:rPr>
        <w:t>Clinic</w:t>
      </w:r>
    </w:p>
    <w:p w:rsidR="007F3408" w:rsidRDefault="000D0EC8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7F3408" w:rsidRDefault="000D0EC8">
      <w:pPr>
        <w:pStyle w:val="Heading3"/>
      </w:pPr>
      <w:bookmarkStart w:id="5" w:name="contact"/>
      <w:r>
        <w:t>Contact</w:t>
      </w:r>
      <w:bookmarkEnd w:id="5"/>
    </w:p>
    <w:p w:rsidR="007F3408" w:rsidRDefault="000D0EC8">
      <w:pPr>
        <w:pStyle w:val="FirstParagraph"/>
      </w:pPr>
      <w:r>
        <w:rPr>
          <w:i/>
        </w:rPr>
        <w:t>E-mail</w:t>
      </w:r>
      <w:r>
        <w:t xml:space="preserve"> asshah4@emory.edu</w:t>
      </w:r>
    </w:p>
    <w:p w:rsidR="007F3408" w:rsidRDefault="000D0EC8">
      <w:pPr>
        <w:pStyle w:val="BodyText"/>
      </w:pPr>
      <w:r>
        <w:rPr>
          <w:i/>
        </w:rPr>
        <w:t>Phone</w:t>
      </w:r>
      <w:r>
        <w:t xml:space="preserve"> 469-835-7606</w:t>
      </w:r>
    </w:p>
    <w:p w:rsidR="007F3408" w:rsidRDefault="000D0EC8">
      <w:pPr>
        <w:pStyle w:val="BodyText"/>
      </w:pPr>
      <w:r>
        <w:rPr>
          <w:i/>
        </w:rPr>
        <w:t>Fax</w:t>
      </w:r>
      <w:r>
        <w:t xml:space="preserve"> 226-589-5000</w:t>
      </w:r>
    </w:p>
    <w:p w:rsidR="007F3408" w:rsidRDefault="000D0EC8">
      <w:pPr>
        <w:pStyle w:val="Heading3"/>
      </w:pPr>
      <w:bookmarkStart w:id="6" w:name="citizenship"/>
      <w:r>
        <w:t>Citizenship</w:t>
      </w:r>
      <w:bookmarkEnd w:id="6"/>
    </w:p>
    <w:p w:rsidR="007F3408" w:rsidRDefault="000D0EC8">
      <w:pPr>
        <w:pStyle w:val="FirstParagraph"/>
      </w:pPr>
      <w:r>
        <w:t>United States of America</w:t>
      </w:r>
    </w:p>
    <w:p w:rsidR="007F3408" w:rsidRDefault="000D0EC8">
      <w:pPr>
        <w:pStyle w:val="Heading2"/>
      </w:pPr>
      <w:bookmarkStart w:id="7" w:name="training"/>
      <w:r>
        <w:t>Training</w:t>
      </w:r>
      <w:bookmarkEnd w:id="7"/>
    </w:p>
    <w:p w:rsidR="007F3408" w:rsidRDefault="000D0EC8">
      <w:pPr>
        <w:pStyle w:val="Heading3"/>
      </w:pPr>
      <w:bookmarkStart w:id="8" w:name="education"/>
      <w:r>
        <w:t>Education</w:t>
      </w:r>
      <w:bookmarkEnd w:id="8"/>
    </w:p>
    <w:p w:rsidR="007F3408" w:rsidRDefault="000D0EC8">
      <w:pPr>
        <w:pStyle w:val="FirstParagraph"/>
      </w:pPr>
      <w:r>
        <w:rPr>
          <w:rStyle w:val="VerbatimChar"/>
        </w:rPr>
        <w:t>2007-2011</w:t>
      </w:r>
      <w:r>
        <w:br/>
        <w:t>Emory University Colle</w:t>
      </w:r>
      <w:r>
        <w:t>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7F3408" w:rsidRDefault="000D0EC8">
      <w:pPr>
        <w:pStyle w:val="BodyText"/>
      </w:pPr>
      <w:r>
        <w:rPr>
          <w:rStyle w:val="VerbatimChar"/>
        </w:rPr>
        <w:t>2012-2016</w:t>
      </w:r>
      <w:r>
        <w:br/>
        <w:t>Texas A&amp;M University College of Medicine, College Station, Texas</w:t>
      </w:r>
      <w:r>
        <w:br/>
      </w:r>
      <w:r>
        <w:rPr>
          <w:i/>
        </w:rPr>
        <w:t>Doctor of Medicine</w:t>
      </w:r>
    </w:p>
    <w:p w:rsidR="007F3408" w:rsidRDefault="000D0EC8">
      <w:pPr>
        <w:pStyle w:val="Heading3"/>
      </w:pPr>
      <w:bookmarkStart w:id="9" w:name="postgraduate-training"/>
      <w:r>
        <w:lastRenderedPageBreak/>
        <w:t>Postgraduate training</w:t>
      </w:r>
      <w:bookmarkEnd w:id="9"/>
    </w:p>
    <w:p w:rsidR="007F3408" w:rsidRDefault="000D0EC8">
      <w:pPr>
        <w:pStyle w:val="FirstParagraph"/>
      </w:pPr>
      <w:r>
        <w:rPr>
          <w:rStyle w:val="VerbatimChar"/>
        </w:rPr>
        <w:t>2016-2019</w:t>
      </w:r>
      <w:r>
        <w:br/>
        <w:t>Emory Universi</w:t>
      </w:r>
      <w:r>
        <w:t>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7F3408" w:rsidRDefault="000D0EC8">
      <w:pPr>
        <w:pStyle w:val="Heading3"/>
      </w:pPr>
      <w:bookmarkStart w:id="10" w:name="licensure-and-boards"/>
      <w:r>
        <w:t>Licensure and Boards</w:t>
      </w:r>
      <w:bookmarkEnd w:id="10"/>
    </w:p>
    <w:p w:rsidR="007F3408" w:rsidRDefault="000D0EC8">
      <w:pPr>
        <w:pStyle w:val="FirstParagraph"/>
      </w:pPr>
      <w:r>
        <w:t>USMLE Step 1 (248)</w:t>
      </w:r>
      <w:r>
        <w:br/>
        <w:t>USMLE Step 2 CK (253)</w:t>
      </w:r>
      <w:r>
        <w:br/>
        <w:t>USMLE Step 3 (243)</w:t>
      </w:r>
    </w:p>
    <w:p w:rsidR="007F3408" w:rsidRDefault="000D0EC8">
      <w:pPr>
        <w:pStyle w:val="Heading2"/>
      </w:pPr>
      <w:bookmarkStart w:id="11" w:name="teaching"/>
      <w:r>
        <w:t>Teaching</w:t>
      </w:r>
      <w:bookmarkEnd w:id="11"/>
    </w:p>
    <w:p w:rsidR="007F3408" w:rsidRDefault="000D0EC8">
      <w:pPr>
        <w:pStyle w:val="Heading3"/>
      </w:pPr>
      <w:bookmarkStart w:id="12" w:name="local"/>
      <w:r>
        <w:rPr>
          <w:b/>
        </w:rPr>
        <w:t>LOCAL</w:t>
      </w:r>
      <w:bookmarkEnd w:id="12"/>
    </w:p>
    <w:p w:rsidR="007F3408" w:rsidRDefault="000D0EC8">
      <w:pPr>
        <w:pStyle w:val="Heading3"/>
      </w:pPr>
      <w:bookmarkStart w:id="13" w:name="undergraduate"/>
      <w:r>
        <w:t>Undergraduate</w:t>
      </w:r>
      <w:bookmarkEnd w:id="13"/>
    </w:p>
    <w:p w:rsidR="007F3408" w:rsidRDefault="000D0EC8">
      <w:pPr>
        <w:pStyle w:val="FirstParagraph"/>
      </w:pPr>
      <w:r>
        <w:rPr>
          <w:rStyle w:val="VerbatimChar"/>
        </w:rPr>
        <w:t>2010</w:t>
      </w:r>
      <w:r>
        <w:br/>
        <w:t>Emory University C</w:t>
      </w:r>
      <w:r>
        <w:t>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7F3408" w:rsidRDefault="000D0EC8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7F3408" w:rsidRDefault="000D0EC8">
      <w:pPr>
        <w:pStyle w:val="Heading3"/>
      </w:pPr>
      <w:bookmarkStart w:id="14" w:name="medical-student"/>
      <w:r>
        <w:t>Medical student</w:t>
      </w:r>
      <w:bookmarkEnd w:id="14"/>
    </w:p>
    <w:p w:rsidR="007F3408" w:rsidRDefault="000D0EC8">
      <w:pPr>
        <w:pStyle w:val="FirstParagraph"/>
      </w:pPr>
      <w:r>
        <w:rPr>
          <w:rStyle w:val="VerbatimChar"/>
        </w:rPr>
        <w:t>2013</w:t>
      </w:r>
      <w:r>
        <w:br/>
      </w:r>
      <w:r>
        <w:t>Texas A&amp;M University College of Medicine</w:t>
      </w:r>
      <w:r>
        <w:br/>
      </w:r>
      <w:r>
        <w:rPr>
          <w:i/>
        </w:rPr>
        <w:t>Histology Tutor</w:t>
      </w:r>
    </w:p>
    <w:p w:rsidR="007F3408" w:rsidRDefault="000D0EC8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7F3408" w:rsidRDefault="000D0EC8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>Physician Assistant Program</w:t>
      </w:r>
      <w:r>
        <w:br/>
        <w:t>Didactic Experiential Learning Program</w:t>
      </w:r>
      <w:r>
        <w:br/>
      </w:r>
      <w:r>
        <w:rPr>
          <w:i/>
        </w:rPr>
        <w:t>Facul</w:t>
      </w:r>
      <w:r>
        <w:rPr>
          <w:i/>
        </w:rPr>
        <w:t>ty Preceptor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7F3408" w:rsidRDefault="000D0EC8">
      <w:pPr>
        <w:pStyle w:val="BodyText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7F3408" w:rsidRDefault="000D0EC8">
      <w:pPr>
        <w:pStyle w:val="Heading3"/>
      </w:pPr>
      <w:bookmarkStart w:id="15" w:name="medical-resident"/>
      <w:r>
        <w:t>Medical resident</w:t>
      </w:r>
      <w:bookmarkEnd w:id="15"/>
    </w:p>
    <w:p w:rsidR="007F3408" w:rsidRDefault="000D0EC8">
      <w:pPr>
        <w:pStyle w:val="FirstParagraph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Problem Learner: A history and</w:t>
      </w:r>
      <w:r>
        <w:rPr>
          <w:i/>
        </w:rPr>
        <w:t xml:space="preserve"> physical for learners with difficulties</w:t>
      </w:r>
      <w:r>
        <w:br/>
        <w:t>Lecture for Distinction in Teaching and Leadership Conference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ntervention of Ischemic Stroke: Thrombectomy in 6 to 16 Hou</w:t>
      </w:r>
      <w:r>
        <w:rPr>
          <w:i/>
        </w:rPr>
        <w:t>rs with Selection by Perfusion Imaging</w:t>
      </w:r>
      <w:r>
        <w:br/>
        <w:t>Journal Club Conference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ansfusions in Sickle Cell</w:t>
      </w:r>
      <w:r>
        <w:br/>
        <w:t>Bite-Sized Teaching Mode Conference</w:t>
      </w:r>
    </w:p>
    <w:p w:rsidR="007F3408" w:rsidRDefault="000D0EC8">
      <w:pPr>
        <w:pStyle w:val="Heading3"/>
      </w:pPr>
      <w:bookmarkStart w:id="16" w:name="faculty"/>
      <w:r>
        <w:t>Faculty</w:t>
      </w:r>
      <w:bookmarkEnd w:id="16"/>
    </w:p>
    <w:p w:rsidR="007F3408" w:rsidRDefault="000D0EC8">
      <w:pPr>
        <w:pStyle w:val="FirstParagraph"/>
      </w:pPr>
      <w:r>
        <w:rPr>
          <w:rStyle w:val="VerbatimChar"/>
        </w:rPr>
        <w:t>2017</w:t>
      </w:r>
      <w:r>
        <w:br/>
        <w:t>Emory Unive</w:t>
      </w:r>
      <w:r>
        <w:t>rsity School of Medicine</w:t>
      </w:r>
      <w:r>
        <w:br/>
        <w:t>Department of Medicine</w:t>
      </w:r>
      <w:r>
        <w:br/>
      </w:r>
      <w:r>
        <w:rPr>
          <w:i/>
        </w:rPr>
        <w:t>Parasternal Long Axis View</w:t>
      </w:r>
      <w:r>
        <w:br/>
        <w:t>Lecture for Faculty Development Conference</w:t>
      </w:r>
    </w:p>
    <w:p w:rsidR="007F3408" w:rsidRDefault="000D0EC8">
      <w:pPr>
        <w:pStyle w:val="Heading3"/>
      </w:pPr>
      <w:bookmarkStart w:id="17" w:name="regional"/>
      <w:r>
        <w:rPr>
          <w:b/>
        </w:rPr>
        <w:t>REGIONAL</w:t>
      </w:r>
      <w:bookmarkEnd w:id="17"/>
    </w:p>
    <w:p w:rsidR="007F3408" w:rsidRDefault="000D0EC8">
      <w:pPr>
        <w:pStyle w:val="Heading3"/>
      </w:pPr>
      <w:bookmarkStart w:id="18" w:name="faculty-1"/>
      <w:r>
        <w:t>Faculty</w:t>
      </w:r>
      <w:bookmarkEnd w:id="18"/>
    </w:p>
    <w:p w:rsidR="007F3408" w:rsidRDefault="000D0EC8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bdominal Views</w:t>
      </w:r>
    </w:p>
    <w:p w:rsidR="007F3408" w:rsidRDefault="000D0EC8">
      <w:pPr>
        <w:pStyle w:val="BodyText"/>
      </w:pPr>
      <w:r>
        <w:rPr>
          <w:rStyle w:val="VerbatimChar"/>
        </w:rPr>
        <w:lastRenderedPageBreak/>
        <w:t>2018</w:t>
      </w:r>
      <w:r>
        <w:br/>
        <w:t>Southern Hospita</w:t>
      </w:r>
      <w:r>
        <w:t>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7F3408" w:rsidRDefault="000D0EC8">
      <w:pPr>
        <w:pStyle w:val="Heading3"/>
      </w:pPr>
      <w:bookmarkStart w:id="19" w:name="supervisory-roles"/>
      <w:r>
        <w:t>Supervisory Roles</w:t>
      </w:r>
      <w:bookmarkEnd w:id="19"/>
    </w:p>
    <w:p w:rsidR="007F3408" w:rsidRDefault="000D0EC8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l 2018</w:t>
      </w:r>
      <w:r>
        <w:br/>
        <w:t>Hugo Cavalia, M4 - Ju</w:t>
      </w:r>
      <w:r>
        <w:t>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</w:p>
    <w:p w:rsidR="007F3408" w:rsidRDefault="000D0EC8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ecca Neustein - April 2018</w:t>
      </w:r>
      <w:r>
        <w:br/>
        <w:t>Kate Measom - April 2018</w:t>
      </w:r>
      <w:r>
        <w:br/>
        <w:t>Kevin Luk - August 2018</w:t>
      </w:r>
      <w:r>
        <w:br/>
        <w:t>Eric Ya</w:t>
      </w:r>
      <w:r>
        <w:t>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</w:p>
    <w:p w:rsidR="007F3408" w:rsidRDefault="000D0EC8">
      <w:pPr>
        <w:pStyle w:val="Heading2"/>
      </w:pPr>
      <w:bookmarkStart w:id="20" w:name="professional-memberships"/>
      <w:r>
        <w:t>Professional Memberships</w:t>
      </w:r>
      <w:bookmarkEnd w:id="20"/>
    </w:p>
    <w:p w:rsidR="007F3408" w:rsidRDefault="000D0EC8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</w:t>
      </w:r>
      <w:r>
        <w:rPr>
          <w:rStyle w:val="VerbatimChar"/>
        </w:rPr>
        <w:t>present</w:t>
      </w:r>
      <w:r>
        <w:br/>
        <w:t>American College of Physicians</w:t>
      </w:r>
      <w:r>
        <w:br/>
      </w:r>
      <w:r>
        <w:rPr>
          <w:rStyle w:val="VerbatimChar"/>
        </w:rPr>
        <w:t>2018-present</w:t>
      </w:r>
      <w:r>
        <w:br/>
        <w:t>American Heart Association</w:t>
      </w:r>
    </w:p>
    <w:p w:rsidR="007F3408" w:rsidRDefault="000D0EC8">
      <w:pPr>
        <w:pStyle w:val="Heading2"/>
      </w:pPr>
      <w:bookmarkStart w:id="21" w:name="honors-and-awards"/>
      <w:r>
        <w:t>Honors and Awards</w:t>
      </w:r>
      <w:bookmarkEnd w:id="21"/>
    </w:p>
    <w:p w:rsidR="007F3408" w:rsidRDefault="000D0EC8">
      <w:pPr>
        <w:pStyle w:val="FirstParagraph"/>
      </w:pPr>
      <w:r>
        <w:rPr>
          <w:rStyle w:val="VerbatimChar"/>
        </w:rPr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</w:t>
      </w:r>
      <w:r>
        <w:t>iety</w:t>
      </w:r>
      <w:r>
        <w:br/>
      </w:r>
      <w:r>
        <w:rPr>
          <w:rStyle w:val="VerbatimChar"/>
        </w:rPr>
        <w:t>2009</w:t>
      </w:r>
      <w:r>
        <w:br/>
        <w:t>Speaker to His Holiness the XIV Dalai Lama</w:t>
      </w:r>
      <w:r>
        <w:br/>
      </w:r>
      <w:r>
        <w:rPr>
          <w:rStyle w:val="VerbatimChar"/>
        </w:rPr>
        <w:lastRenderedPageBreak/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</w:t>
      </w:r>
      <w:r>
        <w:t>ssociation Scientific Sessions - Top Donors Meeting presentation</w:t>
      </w:r>
      <w:r>
        <w:br/>
      </w:r>
      <w:r>
        <w:rPr>
          <w:i/>
        </w:rPr>
        <w:t>Special invitation to discuss research with AHA leadership and top philanthropists.</w:t>
      </w:r>
    </w:p>
    <w:p w:rsidR="007F3408" w:rsidRDefault="000D0EC8">
      <w:pPr>
        <w:pStyle w:val="Heading2"/>
      </w:pPr>
      <w:bookmarkStart w:id="22" w:name="skills"/>
      <w:r>
        <w:t>Skills</w:t>
      </w:r>
      <w:bookmarkEnd w:id="22"/>
    </w:p>
    <w:p w:rsidR="007F3408" w:rsidRDefault="000D0EC8">
      <w:pPr>
        <w:pStyle w:val="Heading3"/>
      </w:pPr>
      <w:bookmarkStart w:id="23" w:name="procedural-and-clinical-skills"/>
      <w:r>
        <w:t>Procedural and clinical skills</w:t>
      </w:r>
      <w:bookmarkEnd w:id="23"/>
    </w:p>
    <w:p w:rsidR="007F3408" w:rsidRDefault="000D0EC8">
      <w:pPr>
        <w:pStyle w:val="FirstParagraph"/>
      </w:pPr>
      <w:r>
        <w:rPr>
          <w:b/>
        </w:rPr>
        <w:t>Point-of-care ultrasonography</w:t>
      </w:r>
      <w:r>
        <w:t>:</w:t>
      </w:r>
      <w:r>
        <w:br/>
        <w:t>Training included 1 month of ultrasoun</w:t>
      </w:r>
      <w:r>
        <w:t>d curriculum and 2 months of emergency medicine ultrasound during medical school, including wilderness medicine training. Further training in residency during ICU, wards, and cardiology rotations. Skills include obtain cardiac views, assessing global cardi</w:t>
      </w:r>
      <w:r>
        <w:t>ac function, identifying pleural disease, IVC assessment, identifying hydronephrosis, and skin/soft tissue evaluation.</w:t>
      </w:r>
    </w:p>
    <w:p w:rsidR="007F3408" w:rsidRDefault="000D0EC8">
      <w:pPr>
        <w:pStyle w:val="BodyText"/>
      </w:pPr>
      <w:r>
        <w:rPr>
          <w:b/>
        </w:rPr>
        <w:t>Procedures</w:t>
      </w:r>
      <w:r>
        <w:t>:</w:t>
      </w:r>
      <w:r>
        <w:br/>
      </w:r>
      <w:r>
        <w:t>Arterial line placement (radial, brachial, dorsalis pedis) - 30</w:t>
      </w:r>
      <w:r>
        <w:br/>
        <w:t>Arthrocentesis (knee, ankle, shoulder) - 17</w:t>
      </w:r>
      <w:r>
        <w:br/>
        <w:t>Central line placement (internal jugular, femoral, subclavian) - 56</w:t>
      </w:r>
      <w:r>
        <w:br/>
        <w:t>Lumbar puncture - 22</w:t>
      </w:r>
      <w:r>
        <w:br/>
        <w:t>Thoracentesis - 14</w:t>
      </w:r>
      <w:r>
        <w:br/>
        <w:t>Paracentesis - 17</w:t>
      </w:r>
    </w:p>
    <w:p w:rsidR="007F3408" w:rsidRDefault="000D0EC8">
      <w:pPr>
        <w:pStyle w:val="Heading3"/>
      </w:pPr>
      <w:bookmarkStart w:id="24" w:name="languages-spoken"/>
      <w:r>
        <w:t>Languages spoken</w:t>
      </w:r>
      <w:bookmarkEnd w:id="24"/>
    </w:p>
    <w:p w:rsidR="007F3408" w:rsidRDefault="000D0EC8">
      <w:pPr>
        <w:pStyle w:val="FirstParagraph"/>
      </w:pPr>
      <w:r>
        <w:t>Engli</w:t>
      </w:r>
      <w:r>
        <w:t>sh</w:t>
      </w:r>
      <w:r>
        <w:br/>
        <w:t>Gujurati</w:t>
      </w:r>
      <w:r>
        <w:br/>
        <w:t>Spanish</w:t>
      </w:r>
    </w:p>
    <w:p w:rsidR="007F3408" w:rsidRDefault="000D0EC8">
      <w:pPr>
        <w:pStyle w:val="Heading3"/>
      </w:pPr>
      <w:bookmarkStart w:id="25" w:name="technical-skills"/>
      <w:r>
        <w:t>Technical skills</w:t>
      </w:r>
      <w:bookmarkEnd w:id="25"/>
    </w:p>
    <w:p w:rsidR="007F3408" w:rsidRDefault="000D0EC8">
      <w:pPr>
        <w:pStyle w:val="FirstParagraph"/>
      </w:pPr>
      <w:r>
        <w:rPr>
          <w:b/>
        </w:rPr>
        <w:t>Computer programming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  <w:t>C++ - low-level programming langua</w:t>
      </w:r>
      <w:r>
        <w:t>ge for data processing</w:t>
      </w:r>
      <w:r>
        <w:br/>
        <w:t>Vim - command line editing</w:t>
      </w:r>
      <w:r>
        <w:br/>
        <w:t>Markdown - syntax for formatting of writing</w:t>
      </w:r>
      <w:r>
        <w:br/>
        <w:t>Git, Github - version control system</w:t>
      </w:r>
    </w:p>
    <w:p w:rsidR="007F3408" w:rsidRDefault="000D0EC8">
      <w:pPr>
        <w:pStyle w:val="Heading3"/>
      </w:pPr>
      <w:bookmarkStart w:id="26" w:name="certifications"/>
      <w:r>
        <w:t>Certifications</w:t>
      </w:r>
      <w:bookmarkEnd w:id="26"/>
    </w:p>
    <w:p w:rsidR="007F3408" w:rsidRDefault="000D0EC8">
      <w:pPr>
        <w:pStyle w:val="FirstParagraph"/>
      </w:pPr>
      <w:r>
        <w:rPr>
          <w:rStyle w:val="VerbatimChar"/>
        </w:rPr>
        <w:lastRenderedPageBreak/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r Diver</w:t>
      </w:r>
      <w:r>
        <w:br/>
      </w:r>
      <w:r>
        <w:rPr>
          <w:rStyle w:val="VerbatimChar"/>
        </w:rPr>
        <w:t>2016—present</w:t>
      </w:r>
      <w:r>
        <w:br/>
      </w:r>
      <w:r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7F3408" w:rsidRDefault="000D0EC8">
      <w:pPr>
        <w:pStyle w:val="Heading2"/>
      </w:pPr>
      <w:bookmarkStart w:id="27" w:name="conferences"/>
      <w:r>
        <w:t>Conferences</w:t>
      </w:r>
      <w:bookmarkEnd w:id="27"/>
    </w:p>
    <w:p w:rsidR="007F3408" w:rsidRDefault="000D0EC8">
      <w:pPr>
        <w:pStyle w:val="Heading3"/>
      </w:pPr>
      <w:bookmarkStart w:id="28" w:name="institutional"/>
      <w:r>
        <w:t>Institutional</w:t>
      </w:r>
      <w:bookmarkEnd w:id="28"/>
    </w:p>
    <w:p w:rsidR="007F3408" w:rsidRDefault="000D0EC8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y Inquiry and Researc</w:t>
      </w:r>
      <w:r>
        <w:t>h at Emory Research Partners Symposium</w:t>
      </w:r>
      <w:r>
        <w:br/>
        <w:t>Atlanta, Georgia</w:t>
      </w:r>
    </w:p>
    <w:p w:rsidR="007F3408" w:rsidRDefault="000D0EC8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rsity College of Medi</w:t>
      </w:r>
      <w:r>
        <w:t>cine Research Symposium, 1st Place</w:t>
      </w:r>
      <w:r>
        <w:br/>
        <w:t>Temple, Texas</w:t>
      </w:r>
    </w:p>
    <w:p w:rsidR="007F3408" w:rsidRDefault="000D0EC8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e Academic Operations</w:t>
      </w:r>
      <w:r>
        <w:t xml:space="preserve"> Research Day</w:t>
      </w:r>
      <w:r>
        <w:br/>
        <w:t>Temple, Texas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7F3408" w:rsidRDefault="000D0EC8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The Largest IVC: the examination of torrential tri</w:t>
      </w:r>
      <w:r>
        <w:rPr>
          <w:i/>
        </w:rPr>
        <w:t>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More than Mono: Epstein Ba</w:t>
      </w:r>
      <w:r>
        <w:rPr>
          <w:i/>
        </w:rPr>
        <w:t>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7F3408" w:rsidRDefault="000D0EC8">
      <w:pPr>
        <w:pStyle w:val="Heading3"/>
      </w:pPr>
      <w:bookmarkStart w:id="29" w:name="regional-1"/>
      <w:r>
        <w:t>Regional</w:t>
      </w:r>
      <w:bookmarkEnd w:id="29"/>
    </w:p>
    <w:p w:rsidR="007F3408" w:rsidRDefault="000D0EC8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 Ditransitive Verb Ma</w:t>
      </w:r>
      <w:r>
        <w:rPr>
          <w:i/>
        </w:rPr>
        <w:t>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7F3408" w:rsidRDefault="000D0EC8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ustin Metting MD</w:t>
      </w:r>
      <w:r>
        <w:br/>
        <w:t>Post</w:t>
      </w:r>
      <w:r>
        <w:t>er Presentation</w:t>
      </w:r>
      <w:r>
        <w:br/>
        <w:t>American College of Physicians Texas Chapter Conference</w:t>
      </w:r>
    </w:p>
    <w:p w:rsidR="007F3408" w:rsidRDefault="000D0EC8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  <w:t>American College of P</w:t>
      </w:r>
      <w:r>
        <w:t>hysicians Georgia Chapter Conference</w:t>
      </w:r>
      <w:r>
        <w:br/>
        <w:t>Savannah, Georgia</w:t>
      </w:r>
    </w:p>
    <w:p w:rsidR="007F3408" w:rsidRDefault="000D0EC8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lastRenderedPageBreak/>
        <w:t>Anish Shah MD</w:t>
      </w:r>
      <w:r>
        <w:t>, Stephen D. Clements MD, Matthew Dudgeon MD PhD</w:t>
      </w:r>
      <w:r>
        <w:br/>
        <w:t>Poster Presentation</w:t>
      </w:r>
      <w:r>
        <w:br/>
        <w:t>Southern Hospital Medicine Conference</w:t>
      </w:r>
      <w:r>
        <w:br/>
      </w:r>
      <w:r>
        <w:t>New Orleans, Louisiana</w:t>
      </w:r>
    </w:p>
    <w:p w:rsidR="007F3408" w:rsidRDefault="000D0EC8">
      <w:pPr>
        <w:pStyle w:val="Heading3"/>
      </w:pPr>
      <w:bookmarkStart w:id="30" w:name="national"/>
      <w:r>
        <w:t>National</w:t>
      </w:r>
      <w:bookmarkEnd w:id="30"/>
    </w:p>
    <w:p w:rsidR="007F3408" w:rsidRDefault="000D0EC8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ion</w:t>
      </w:r>
      <w:r>
        <w:br/>
      </w:r>
      <w:r>
        <w:t>NIDDK Medical Student Research Symposium at Vanderbilt University</w:t>
      </w:r>
      <w:r>
        <w:br/>
        <w:t>Vanderbilt University, Nashville, Tennessee</w:t>
      </w:r>
    </w:p>
    <w:p w:rsidR="007F3408" w:rsidRDefault="000D0EC8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</w:t>
      </w:r>
      <w:r>
        <w:t>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  <w:t>__Anish Shah MD*__, Rachel Lampert MD, Jack Goldberg PhD, J. Do</w:t>
      </w:r>
      <w:r>
        <w:t>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7F3408" w:rsidRDefault="000D0EC8">
      <w:pPr>
        <w:pStyle w:val="Heading2"/>
      </w:pPr>
      <w:bookmarkStart w:id="31" w:name="research"/>
      <w:r>
        <w:t>Research</w:t>
      </w:r>
      <w:bookmarkEnd w:id="31"/>
    </w:p>
    <w:p w:rsidR="007F3408" w:rsidRDefault="000D0EC8">
      <w:pPr>
        <w:pStyle w:val="Heading3"/>
      </w:pPr>
      <w:bookmarkStart w:id="32" w:name="manuscripts"/>
      <w:r>
        <w:t>Manuscripts</w:t>
      </w:r>
      <w:bookmarkEnd w:id="32"/>
    </w:p>
    <w:p w:rsidR="007F3408" w:rsidRDefault="000D0EC8">
      <w:pPr>
        <w:pStyle w:val="FirstParagraph"/>
      </w:pPr>
      <w:r>
        <w:rPr>
          <w:b/>
        </w:rPr>
        <w:t>Shah, AS</w:t>
      </w:r>
      <w:r>
        <w:t xml:space="preserve">, Lampert R, Goldberg, J, Bremner, JD, Vaccarino, V, </w:t>
      </w:r>
      <w:r>
        <w:t>Shah, AJ. ““Circadian Changes in Heart Rate Variability Predict Abnormal Myocardial Perfusion”. [submitted]</w:t>
      </w:r>
    </w:p>
    <w:p w:rsidR="007F3408" w:rsidRDefault="000D0EC8">
      <w:pPr>
        <w:pStyle w:val="Heading3"/>
      </w:pPr>
      <w:bookmarkStart w:id="33" w:name="works-in-progress"/>
      <w:r>
        <w:t>Works in progress</w:t>
      </w:r>
      <w:bookmarkEnd w:id="33"/>
    </w:p>
    <w:p w:rsidR="007F3408" w:rsidRDefault="000D0EC8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</w:t>
      </w:r>
      <w:r>
        <w:t>Long-Term Outcomes of Newborns with Necrotizing Enterocolitis: a retrospective matched cohort study”. Canadian Association of Pediatric Surgery Edition of the Journal of Pediatric Surgery, May 2017 [accepted]</w:t>
      </w:r>
    </w:p>
    <w:p w:rsidR="007F3408" w:rsidRDefault="000D0EC8">
      <w:pPr>
        <w:pStyle w:val="BodyText"/>
      </w:pPr>
      <w:r>
        <w:rPr>
          <w:b/>
        </w:rPr>
        <w:t>Shah, AS</w:t>
      </w:r>
      <w:r>
        <w:t xml:space="preserve">, Alvaro, A, Whitsel, E, Vaccarino, V, </w:t>
      </w:r>
      <w:r>
        <w:t>Shah, AJ. “Heart Rate Variability and Psychosocial States: an Atherosclerosis Risk In Communities study”. Atherosclerosis Risk In Communities Publications Committee, October 2017. [proposal accepted]</w:t>
      </w:r>
    </w:p>
    <w:p w:rsidR="007F3408" w:rsidRDefault="000D0EC8">
      <w:pPr>
        <w:pStyle w:val="BodyText"/>
      </w:pPr>
      <w:r>
        <w:rPr>
          <w:b/>
        </w:rPr>
        <w:lastRenderedPageBreak/>
        <w:t>Shah, AS</w:t>
      </w:r>
      <w:r>
        <w:t>, Clements, SD. “Nocardioma: neuroendocrine hype</w:t>
      </w:r>
      <w:r>
        <w:t>rplasia as a response to pulmonary nocardiosis”. Annals of Internal Medicine. [submitted]</w:t>
      </w:r>
    </w:p>
    <w:p w:rsidR="007F3408" w:rsidRDefault="000D0EC8">
      <w:pPr>
        <w:pStyle w:val="BodyText"/>
      </w:pPr>
      <w:r>
        <w:rPr>
          <w:b/>
        </w:rPr>
        <w:t>Shah, AS</w:t>
      </w:r>
      <w:r>
        <w:t>, Evans, M, Akbashev, M. “Point-Of-Care Ultrasonography Utility in Resident Learning and Clinical Decision Making”. Institutional Review Board, Emory Universi</w:t>
      </w:r>
      <w:r>
        <w:t>ty, Atlanta, Georgia, March, 2018. [IRB approval granted]</w:t>
      </w:r>
    </w:p>
    <w:p w:rsidR="007F3408" w:rsidRDefault="000D0EC8">
      <w:pPr>
        <w:pStyle w:val="BodyText"/>
      </w:pPr>
      <w:r>
        <w:rPr>
          <w:b/>
        </w:rPr>
        <w:t>Shah, AS</w:t>
      </w:r>
      <w:r>
        <w:t>, Park, J, Mehta, PK, Shah, AJ, Quyyumi, AA, Vaccarino, V, Marvar, P. “Brain-Heart Interactions in Stress and Anxiety Related Disorders: Implications for Increased Cardiovascular Disease Ris</w:t>
      </w:r>
      <w:r>
        <w:t>k”. Hypertension. [invited review article]</w:t>
      </w:r>
    </w:p>
    <w:p w:rsidR="007F3408" w:rsidRDefault="000D0EC8">
      <w:pPr>
        <w:pStyle w:val="Heading3"/>
      </w:pPr>
      <w:bookmarkStart w:id="34" w:name="published-abstracts"/>
      <w:r>
        <w:t>Published abstracts</w:t>
      </w:r>
      <w:bookmarkEnd w:id="34"/>
    </w:p>
    <w:p w:rsidR="007F3408" w:rsidRDefault="000D0EC8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 xml:space="preserve">, Blackman, S. “Genetic Linkage Analysis for Cystic Fibrosis Related Diabetes”. National Institute of Diabetes and Digestive and Kidney Diseases Medical Student Research Symposium </w:t>
      </w:r>
      <w:r>
        <w:t>at Vanderbilt University, Nashville, Tennessee.</w:t>
      </w:r>
    </w:p>
    <w:p w:rsidR="007F3408" w:rsidRDefault="000D0EC8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 xml:space="preserve">, Sanders, Mallett, L, Perger, LP. “Long-Term Outcomes of Newborns with Necrotizing Enterocolitis: a retrospective matched cohort study”. Annual Meeting of the Canadian Association of </w:t>
      </w:r>
      <w:r>
        <w:t>Pediatric Surgery Conference.</w:t>
      </w:r>
    </w:p>
    <w:p w:rsidR="007F3408" w:rsidRDefault="000D0EC8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>, Clements, SD, Dudgeon, M. “Three’s company: nocardiosis, neuroendocrine hyperplasia, and breast cancer”. Southern Hospital Medicine Conference, New Orleans, Louisiana.</w:t>
      </w:r>
    </w:p>
    <w:p w:rsidR="007F3408" w:rsidRDefault="000D0EC8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</w:t>
      </w:r>
      <w:r>
        <w:t>ner, JD, Vaccarino, V, Shah, AJ. “Circadian Autonomic Inflexibility: a Marker of Ischemic Heart Disease”. Circulation.</w:t>
      </w:r>
    </w:p>
    <w:p w:rsidR="007F3408" w:rsidRDefault="000D0EC8">
      <w:pPr>
        <w:pStyle w:val="Heading2"/>
      </w:pPr>
      <w:bookmarkStart w:id="35" w:name="references"/>
      <w:r>
        <w:t>References</w:t>
      </w:r>
      <w:bookmarkEnd w:id="35"/>
    </w:p>
    <w:p w:rsidR="007F3408" w:rsidRDefault="000D0EC8">
      <w:pPr>
        <w:pStyle w:val="Heading3"/>
      </w:pPr>
      <w:bookmarkStart w:id="36" w:name="academic"/>
      <w:r>
        <w:t>Academic</w:t>
      </w:r>
      <w:bookmarkEnd w:id="36"/>
    </w:p>
    <w:p w:rsidR="007F3408" w:rsidRDefault="000D0EC8">
      <w:pPr>
        <w:pStyle w:val="FirstParagraph"/>
      </w:pPr>
      <w:r>
        <w:t>Amit Shah, MD, MSCR</w:t>
      </w:r>
      <w:r>
        <w:br/>
        <w:t>Assistant Professor of Epidemiology Assistant Professor of Medicine (Cardiology)</w:t>
      </w:r>
      <w:r>
        <w:br/>
        <w:t>1518 Clifton Rd.</w:t>
      </w:r>
      <w:r>
        <w:t xml:space="preserve"> NE, Rm 3053</w:t>
      </w:r>
      <w:r>
        <w:br/>
        <w:t>Atlanta, GA 30322 Email: ajshah3@emory.edu</w:t>
      </w:r>
      <w:r>
        <w:br/>
        <w:t>Phone – 404-727-8712</w:t>
      </w:r>
    </w:p>
    <w:p w:rsidR="007F3408" w:rsidRDefault="000D0EC8">
      <w:pPr>
        <w:pStyle w:val="Heading3"/>
      </w:pPr>
      <w:bookmarkStart w:id="37" w:name="clinical"/>
      <w:r>
        <w:t>Clinical</w:t>
      </w:r>
      <w:bookmarkEnd w:id="37"/>
    </w:p>
    <w:p w:rsidR="007F3408" w:rsidRDefault="000D0EC8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</w:r>
      <w:r>
        <w:lastRenderedPageBreak/>
        <w:t>Atlanta, GA 30303</w:t>
      </w:r>
      <w:r>
        <w:br/>
      </w:r>
      <w:r>
        <w:t>Email: apham@emory.edu</w:t>
      </w:r>
      <w:r>
        <w:br/>
        <w:t>Office: 404-778-1626</w:t>
      </w:r>
      <w:r>
        <w:br/>
        <w:t>Fax: 404-778-1601</w:t>
      </w:r>
    </w:p>
    <w:p w:rsidR="007F3408" w:rsidRDefault="000D0EC8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>Emory University School of Medicine</w:t>
      </w:r>
      <w:r>
        <w:br/>
        <w:t>Email: ananth.vadde@emory.edu</w:t>
      </w:r>
    </w:p>
    <w:p w:rsidR="007F3408" w:rsidRDefault="000D0EC8">
      <w:pPr>
        <w:pStyle w:val="BodyText"/>
      </w:pPr>
      <w:r>
        <w:t>David Krakow, MD</w:t>
      </w:r>
      <w:r>
        <w:br/>
        <w:t>Master Clinician</w:t>
      </w:r>
      <w:r>
        <w:br/>
        <w:t>Assistant Professor of M</w:t>
      </w:r>
      <w:r>
        <w:t>edicine</w:t>
      </w:r>
      <w:r>
        <w:br/>
        <w:t>Division of Hospital 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7F3408" w:rsidRDefault="000D0EC8">
      <w:pPr>
        <w:pStyle w:val="Heading3"/>
      </w:pPr>
      <w:bookmarkStart w:id="38" w:name="ultrasonography"/>
      <w:r>
        <w:t>Ultrasonography</w:t>
      </w:r>
      <w:bookmarkEnd w:id="38"/>
    </w:p>
    <w:p w:rsidR="007F3408" w:rsidRDefault="000D0EC8">
      <w:pPr>
        <w:pStyle w:val="FirstParagraph"/>
      </w:pPr>
      <w:r>
        <w:t>Mikhail Akbashev, MD</w:t>
      </w:r>
      <w:r>
        <w:br/>
        <w:t>Course Director and Clinical Lead - Point of Care Ultrasound</w:t>
      </w:r>
      <w:r>
        <w:br/>
        <w:t>Assistant Professor</w:t>
      </w:r>
      <w:r>
        <w:br/>
        <w:t>Emory University S</w:t>
      </w:r>
      <w:r>
        <w:t>chool of Medicine</w:t>
      </w:r>
      <w:r>
        <w:br/>
        <w:t>Email: makbash@emory.edu</w:t>
      </w:r>
    </w:p>
    <w:p w:rsidR="007F3408" w:rsidRDefault="000D0EC8">
      <w:pPr>
        <w:pStyle w:val="BodyText"/>
      </w:pPr>
      <w:r>
        <w:t>Shirine Allam</w:t>
      </w:r>
      <w:r>
        <w:br/>
        <w:t>Assistant Professor of Medicine</w:t>
      </w:r>
      <w:r>
        <w:br/>
        <w:t>Associate Program Direct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7F34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0EC8" w:rsidRDefault="000D0EC8">
      <w:pPr>
        <w:spacing w:after="0" w:line="240" w:lineRule="auto"/>
      </w:pPr>
      <w:r>
        <w:separator/>
      </w:r>
    </w:p>
  </w:endnote>
  <w:endnote w:type="continuationSeparator" w:id="0">
    <w:p w:rsidR="000D0EC8" w:rsidRDefault="000D0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0EC8" w:rsidRDefault="000D0EC8">
      <w:r>
        <w:separator/>
      </w:r>
    </w:p>
  </w:footnote>
  <w:footnote w:type="continuationSeparator" w:id="0">
    <w:p w:rsidR="000D0EC8" w:rsidRDefault="000D0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EC8"/>
    <w:rsid w:val="003B5B8C"/>
    <w:rsid w:val="004E29B3"/>
    <w:rsid w:val="00590D07"/>
    <w:rsid w:val="00784D58"/>
    <w:rsid w:val="007F340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B8AE94"/>
  <w15:docId w15:val="{347F0307-E137-864D-A375-06126DF35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450"/>
    <w:pPr>
      <w:spacing w:before="400" w:after="60" w:line="240" w:lineRule="auto"/>
      <w:ind w:left="72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450"/>
    <w:pPr>
      <w:spacing w:before="120" w:after="60" w:line="240" w:lineRule="auto"/>
      <w:ind w:left="72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4450"/>
    <w:pPr>
      <w:spacing w:before="120" w:after="60" w:line="240" w:lineRule="auto"/>
      <w:ind w:left="108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D1A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D4450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4450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D4450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1D1A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6D4450"/>
    <w:rPr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0</Pages>
  <Words>1816</Words>
  <Characters>1035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2</cp:revision>
  <dcterms:created xsi:type="dcterms:W3CDTF">2019-01-28T15:18:00Z</dcterms:created>
  <dcterms:modified xsi:type="dcterms:W3CDTF">2019-01-28T15:18:00Z</dcterms:modified>
</cp:coreProperties>
</file>